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9ED" w:rsidRDefault="00DB48F6" w:rsidP="002229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blem – D</w:t>
      </w:r>
      <w:r w:rsidR="002229ED" w:rsidRPr="002229ED">
        <w:rPr>
          <w:rFonts w:ascii="Times New Roman" w:hAnsi="Times New Roman" w:cs="Times New Roman"/>
          <w:b/>
          <w:sz w:val="32"/>
        </w:rPr>
        <w:t xml:space="preserve"> (Assembly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********************************************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OPL 12.6.0.0 Model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Author: Hakeem-ur-Rehman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Creation Date: Apr 13, 2017 at 2:45:29 PM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********************************************/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Converting IP/MIP to LP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thisOplModel.convertAllIntVars(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thisOplModel.generate(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cplex.solve(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writeln("Relaxed Model"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writeln("OBJECTIVE: ",cplex.getBestObjValue()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execut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IMELIMI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</w:t>
      </w:r>
      <w:r>
        <w:rPr>
          <w:rFonts w:ascii="Consolas" w:hAnsi="Consolas" w:cs="Consolas"/>
          <w:color w:val="800080"/>
        </w:rPr>
        <w:t>cplex</w:t>
      </w:r>
      <w:r>
        <w:rPr>
          <w:rFonts w:ascii="Consolas" w:hAnsi="Consolas" w:cs="Consolas"/>
          <w:color w:val="000000"/>
        </w:rPr>
        <w:t>.</w:t>
      </w:r>
      <w:r>
        <w:rPr>
          <w:rFonts w:ascii="Consolas" w:hAnsi="Consolas" w:cs="Consolas"/>
          <w:color w:val="404080"/>
        </w:rPr>
        <w:t>tili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644632"/>
        </w:rPr>
        <w:t>3600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8000"/>
        </w:rPr>
        <w:t>// stops and returns the current solution after 3600 second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//cplex.threads = 2; // Number of thread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>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thisOplModel.generate(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if(cplex.solve())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Solve successful; solve status="+cplex.getCplexStatus()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Objective value="+cplex.getObjValue()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}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else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Solve failed; CPLEX status="+cplex.getCplexStatus()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Calling printConflict (CONFLICT REFINER)"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thisOplModel.printConflict()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Printing conflicts using conflictIterator"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var confIter = thisOplModel.conflictIterator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for(var x in confIter)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Member name:"+x.ct.name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Conflict type:"+x.info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 }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Calling printRelaxation (FEASOPT)"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thisOplModel.printRelaxation()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Printing relaxations using relaxationIterator"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var relaxIter = thisOplModel.relaxationIterator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for(x in relaxIter)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Member name:"+x.ct.name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Old bound:"+x.info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New bound:"+x.info2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Bound changed to:"+x.info3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 }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and Initialize INDICES &amp; PARAMETERS DATA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Represents All the product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&amp; Initialize Set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8000"/>
        </w:rPr>
        <w:t>// All products at Stage One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 Family-1 who has same successor in the following stage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0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Declare &amp; Initialize CONSTANT DATA    </w:t>
      </w:r>
      <w:r>
        <w:rPr>
          <w:rFonts w:ascii="Consolas" w:hAnsi="Consolas" w:cs="Consolas"/>
          <w:color w:val="008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Minimum Lotsize of the jth product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cost per unit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time per unit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Idle time (i.e. Stand by) cost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* Pijl --&gt; Number of units of product 'i' required to produce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     one unit of product 'j' on production stage 'l'*/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Arrays Delcarations through indicies &amp; tuple sets </w:t>
      </w:r>
      <w:r>
        <w:rPr>
          <w:rFonts w:ascii="Consolas" w:hAnsi="Consolas" w:cs="Consolas"/>
          <w:color w:val="008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Capacity of the Production Stages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 Holding Cost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Cost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Time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s Demand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ing Decision Variable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Level of jth Product on Lth production stage in Tth macroperiod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644632"/>
        </w:rPr>
        <w:t>0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Production Quality of the products on machines'm' in 't'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Product Changeover in Microperiod 's'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Fractional setup time for changeover at the begining of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Fractional setup time for changeover at the end of microperiod 's'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Standby (idle) time on machine 'l' in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dvar float+ sb[allproductstage][micro_macroperiods]; </w:t>
      </w:r>
      <w:r>
        <w:rPr>
          <w:rFonts w:ascii="Consolas" w:hAnsi="Consolas" w:cs="Consolas"/>
          <w:color w:val="008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Lth Machine setup for jth Product in sth Microperiod  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boolea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omputing the objective function value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Value of the Objective Function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The Model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minimiz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ubject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to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Balancing constraints for final_products on final_stage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Inventory_Balancing</w:t>
      </w:r>
      <w:r>
        <w:rPr>
          <w:rFonts w:ascii="Consolas" w:hAnsi="Consolas" w:cs="Consolas"/>
          <w:color w:val="000000"/>
        </w:rPr>
        <w:t>: 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];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 xml:space="preserve">// WIP Balancing constraints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WIPInventory_Balancing</w:t>
      </w:r>
      <w:r>
        <w:rPr>
          <w:rFonts w:ascii="Consolas" w:hAnsi="Consolas" w:cs="Consolas"/>
          <w:color w:val="000000"/>
        </w:rPr>
        <w:t>: 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Capacity Constraint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404080"/>
        </w:rPr>
        <w:t>Capacity_Stage</w:t>
      </w:r>
      <w:r>
        <w:rPr>
          <w:rFonts w:ascii="Consolas" w:hAnsi="Consolas" w:cs="Consolas"/>
          <w:color w:val="000000"/>
        </w:rPr>
        <w:t>: {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}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Production Flow between Stages (Sequence &amp; Position) Constraints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1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  <w:t xml:space="preserve">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2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3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4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5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0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6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      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Upper bound on production quantitie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</w:t>
      </w:r>
      <w:r>
        <w:rPr>
          <w:rFonts w:ascii="Consolas" w:hAnsi="Consolas" w:cs="Consolas"/>
          <w:color w:val="404080"/>
        </w:rPr>
        <w:t>UB_ProductionQTY</w:t>
      </w:r>
      <w:r>
        <w:rPr>
          <w:rFonts w:ascii="Consolas" w:hAnsi="Consolas" w:cs="Consolas"/>
          <w:color w:val="000000"/>
        </w:rPr>
        <w:t>:{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Lower bound on production quantities - Minimum Lot-size needed / Triangle inequality not always true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404080"/>
        </w:rPr>
        <w:t>min_litsizes</w:t>
      </w:r>
      <w:r>
        <w:rPr>
          <w:rFonts w:ascii="Consolas" w:hAnsi="Consolas" w:cs="Consolas"/>
          <w:color w:val="000000"/>
        </w:rPr>
        <w:t>: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}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ion stage setup allowed in each microperiod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    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 changeover allowed in each microperiod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404080"/>
        </w:rPr>
        <w:t>Onlyone_Changeover</w:t>
      </w:r>
      <w:r>
        <w:rPr>
          <w:rFonts w:ascii="Consolas" w:hAnsi="Consolas" w:cs="Consolas"/>
          <w:color w:val="000000"/>
        </w:rPr>
        <w:t>: 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 xml:space="preserve">;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    </w:t>
      </w:r>
      <w:r>
        <w:rPr>
          <w:rFonts w:ascii="Consolas" w:hAnsi="Consolas" w:cs="Consolas"/>
          <w:color w:val="000000"/>
        </w:rPr>
        <w:tab/>
        <w:t xml:space="preserve">   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   }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Setup Spliting idea constrinat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Setup_Splitting</w:t>
      </w:r>
      <w:r>
        <w:rPr>
          <w:rFonts w:ascii="Consolas" w:hAnsi="Consolas" w:cs="Consolas"/>
          <w:color w:val="000000"/>
        </w:rPr>
        <w:t xml:space="preserve">: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_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  <w:r>
        <w:rPr>
          <w:rFonts w:ascii="Consolas" w:hAnsi="Consolas" w:cs="Consolas"/>
          <w:color w:val="008000"/>
        </w:rPr>
        <w:t>//Linking between product changeover and machine setup constrinats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Changeover_setup</w:t>
      </w:r>
      <w:r>
        <w:rPr>
          <w:rFonts w:ascii="Consolas" w:hAnsi="Consolas" w:cs="Consolas"/>
          <w:color w:val="000000"/>
        </w:rPr>
        <w:t xml:space="preserve">: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{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    </w:t>
      </w:r>
    </w:p>
    <w:p w:rsidR="00F41ED3" w:rsidRDefault="00F41ED3" w:rsidP="00F41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  </w:t>
      </w:r>
    </w:p>
    <w:p w:rsidR="002D6250" w:rsidRPr="002229ED" w:rsidRDefault="00F41ED3" w:rsidP="00F41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</w:rPr>
      </w:pPr>
      <w:r>
        <w:rPr>
          <w:rFonts w:ascii="Consolas" w:hAnsi="Consolas" w:cs="Consolas"/>
        </w:rPr>
        <w:t>}</w:t>
      </w:r>
      <w:r>
        <w:rPr>
          <w:rFonts w:ascii="Consolas" w:hAnsi="Consolas" w:cs="Consolas"/>
        </w:rPr>
        <w:tab/>
        <w:t xml:space="preserve">  </w:t>
      </w:r>
      <w:bookmarkStart w:id="0" w:name="_GoBack"/>
      <w:bookmarkEnd w:id="0"/>
    </w:p>
    <w:sectPr w:rsidR="002D6250" w:rsidRPr="002229ED" w:rsidSect="005A35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xMjawNDW1NDFU0lEKTi0uzszPAykwqQUABnzHzCwAAAA="/>
  </w:docVars>
  <w:rsids>
    <w:rsidRoot w:val="002229ED"/>
    <w:rsid w:val="00124165"/>
    <w:rsid w:val="002229ED"/>
    <w:rsid w:val="002D6250"/>
    <w:rsid w:val="004070BF"/>
    <w:rsid w:val="005A3592"/>
    <w:rsid w:val="00C6035C"/>
    <w:rsid w:val="00C65909"/>
    <w:rsid w:val="00CC161D"/>
    <w:rsid w:val="00D11B0A"/>
    <w:rsid w:val="00DB48F6"/>
    <w:rsid w:val="00F4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E4FDBD-B30F-494A-8F9B-A27653216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9</Pages>
  <Words>10426</Words>
  <Characters>59431</Characters>
  <Application>Microsoft Office Word</Application>
  <DocSecurity>0</DocSecurity>
  <Lines>495</Lines>
  <Paragraphs>139</Paragraphs>
  <ScaleCrop>false</ScaleCrop>
  <Company/>
  <LinksUpToDate>false</LinksUpToDate>
  <CharactersWithSpaces>69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3</cp:revision>
  <dcterms:created xsi:type="dcterms:W3CDTF">2017-04-12T13:47:00Z</dcterms:created>
  <dcterms:modified xsi:type="dcterms:W3CDTF">2017-04-20T01:38:00Z</dcterms:modified>
</cp:coreProperties>
</file>